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3368DD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..</w:t>
      </w:r>
      <w:r w:rsidR="003368DD">
        <w:rPr>
          <w:rFonts w:ascii="IranNastaliq" w:hAnsi="IranNastaliq" w:cs="IranNastaliq" w:hint="cs"/>
          <w:rtl/>
          <w:lang w:bidi="fa-IR"/>
        </w:rPr>
        <w:t>مهندسی   مکانیک</w:t>
      </w:r>
      <w:r>
        <w:rPr>
          <w:rFonts w:ascii="IranNastaliq" w:hAnsi="IranNastaliq" w:cs="IranNastaliq" w:hint="cs"/>
          <w:rtl/>
          <w:lang w:bidi="fa-IR"/>
        </w:rPr>
        <w:t>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دوم سال تحصیلی </w:t>
      </w:r>
      <w:r w:rsidR="003368DD">
        <w:rPr>
          <w:rFonts w:ascii="IranNastaliq" w:hAnsi="IranNastaliq" w:cs="B Lotus" w:hint="cs"/>
          <w:sz w:val="28"/>
          <w:szCs w:val="28"/>
          <w:rtl/>
          <w:lang w:bidi="fa-IR"/>
        </w:rPr>
        <w:t>96-97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.....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کارشناسی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38" w:type="dxa"/>
            <w:gridSpan w:val="2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 2</w:t>
            </w:r>
          </w:p>
        </w:tc>
        <w:tc>
          <w:tcPr>
            <w:tcW w:w="2972" w:type="dxa"/>
            <w:gridSpan w:val="2"/>
          </w:tcPr>
          <w:p w:rsidR="005908E6" w:rsidRPr="005908E6" w:rsidRDefault="00706A4D" w:rsidP="003368DD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طراحی و ساخت به کمک کامپیوتر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262BB3" w:rsidRDefault="00706A4D" w:rsidP="003368D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AD/CAM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1533362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حید عابدین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262BB3" w:rsidRDefault="00262BB3" w:rsidP="00262BB3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پست الکترونیکی:  </w:t>
            </w: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v.abedini@semnan.ac.ir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262BB3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DA7A22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آشنایی با </w:t>
            </w:r>
            <w:r w:rsidR="00DA7A2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صول طراحی و ساخت به کمک کامپیوتر و آشنایی با نرم افزارهای مدلسازی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33380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0%</w:t>
            </w:r>
            <w:bookmarkStart w:id="0" w:name="_GoBack"/>
            <w:bookmarkEnd w:id="0"/>
          </w:p>
        </w:tc>
        <w:tc>
          <w:tcPr>
            <w:tcW w:w="1530" w:type="dxa"/>
          </w:tcPr>
          <w:p w:rsidR="007A6B1B" w:rsidRPr="00FE7024" w:rsidRDefault="0033380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0%</w:t>
            </w: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33380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%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DA7A22" w:rsidRDefault="00DA7A22" w:rsidP="00DA7A2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567" w:hanging="567"/>
              <w:jc w:val="both"/>
              <w:rPr>
                <w:rFonts w:ascii="Times New Roman" w:hAnsi="Times New Roman" w:cs="Times New Roman"/>
                <w:szCs w:val="24"/>
              </w:rPr>
            </w:pPr>
            <w:r w:rsidRPr="003B2390">
              <w:rPr>
                <w:rFonts w:ascii="Times New Roman" w:hAnsi="Times New Roman" w:cs="Times New Roman"/>
                <w:szCs w:val="24"/>
              </w:rPr>
              <w:t>“Principle of CAD/CAM/CAE systems”, Kunwoo, Lee, 1999.</w:t>
            </w:r>
          </w:p>
          <w:p w:rsidR="00DA7A22" w:rsidRPr="003B2390" w:rsidRDefault="00DA7A22" w:rsidP="00DA7A2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567" w:hanging="567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“Mastering CAD/CAM”, </w:t>
            </w:r>
            <w:r w:rsidRPr="003B2390">
              <w:rPr>
                <w:rFonts w:ascii="Times New Roman" w:hAnsi="Times New Roman" w:cs="Times New Roman"/>
                <w:szCs w:val="24"/>
              </w:rPr>
              <w:t>Ibrahim, Zeid</w:t>
            </w:r>
            <w:r>
              <w:rPr>
                <w:rFonts w:ascii="Times New Roman" w:hAnsi="Times New Roman" w:cs="Times New Roman"/>
                <w:szCs w:val="24"/>
              </w:rPr>
              <w:t xml:space="preserve">, 2005. </w:t>
            </w:r>
          </w:p>
          <w:p w:rsidR="00DA7A22" w:rsidRPr="003B2390" w:rsidRDefault="00DA7A22" w:rsidP="00DA7A2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567" w:hanging="567"/>
              <w:jc w:val="both"/>
              <w:rPr>
                <w:rFonts w:ascii="Times New Roman" w:hAnsi="Times New Roman" w:cs="Times New Roman"/>
                <w:szCs w:val="24"/>
              </w:rPr>
            </w:pPr>
            <w:r w:rsidRPr="003B2390">
              <w:rPr>
                <w:rFonts w:ascii="Times New Roman" w:hAnsi="Times New Roman" w:cs="Times New Roman"/>
                <w:szCs w:val="24"/>
              </w:rPr>
              <w:t>“CAD/CAM Theory and Pratice”, Ibrahim, Zeid, 1991.</w:t>
            </w:r>
          </w:p>
          <w:p w:rsidR="00DA7A22" w:rsidRPr="003B2390" w:rsidRDefault="00DA7A22" w:rsidP="00DA7A2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bidi/>
              <w:adjustRightInd w:val="0"/>
              <w:ind w:left="567" w:hanging="567"/>
              <w:jc w:val="both"/>
              <w:rPr>
                <w:rFonts w:ascii="Times New Roman" w:hAnsi="Times New Roman" w:cs="B Nazanin"/>
                <w:szCs w:val="24"/>
                <w:lang w:val="en-CA"/>
              </w:rPr>
            </w:pPr>
            <w:r w:rsidRPr="003B2390">
              <w:rPr>
                <w:rFonts w:ascii="Times New Roman" w:hAnsi="Times New Roman" w:cs="B Nazanin" w:hint="cs"/>
                <w:szCs w:val="24"/>
                <w:rtl/>
                <w:lang w:val="en-CA"/>
              </w:rPr>
              <w:t xml:space="preserve">اساس سیستم های </w:t>
            </w:r>
            <w:r w:rsidRPr="003B2390">
              <w:rPr>
                <w:rFonts w:ascii="Times New Roman" w:hAnsi="Times New Roman" w:cs="B Nazanin"/>
                <w:lang w:val="en-CA"/>
              </w:rPr>
              <w:t>CAD/CAM/CAE</w:t>
            </w:r>
            <w:r w:rsidRPr="003B2390">
              <w:rPr>
                <w:rFonts w:ascii="Times New Roman" w:hAnsi="Times New Roman" w:cs="B Nazanin" w:hint="cs"/>
                <w:szCs w:val="24"/>
                <w:rtl/>
                <w:lang w:val="en-CA"/>
              </w:rPr>
              <w:t xml:space="preserve"> ، محسن شاکری، منوچهر رهی، </w:t>
            </w:r>
            <w:r>
              <w:rPr>
                <w:rFonts w:ascii="Times New Roman" w:hAnsi="Times New Roman" w:cs="B Nazanin" w:hint="cs"/>
                <w:szCs w:val="24"/>
                <w:rtl/>
                <w:lang w:val="en-CA"/>
              </w:rPr>
              <w:t>1385</w:t>
            </w:r>
          </w:p>
          <w:p w:rsidR="00C1549F" w:rsidRPr="004B094A" w:rsidRDefault="00DA7A22" w:rsidP="00B7305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bidi/>
              <w:adjustRightInd w:val="0"/>
              <w:ind w:left="567" w:hanging="567"/>
              <w:jc w:val="both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3B2390">
              <w:rPr>
                <w:rFonts w:ascii="Times New Roman" w:hAnsi="Times New Roman" w:cs="B Nazanin" w:hint="cs"/>
                <w:szCs w:val="24"/>
                <w:rtl/>
                <w:lang w:val="en-CA"/>
              </w:rPr>
              <w:t xml:space="preserve">طراحی و  ساخت به کمک کامپیوتر </w:t>
            </w:r>
            <w:r w:rsidRPr="003B2390">
              <w:rPr>
                <w:rFonts w:ascii="Times New Roman" w:hAnsi="Times New Roman" w:cs="B Nazanin"/>
                <w:lang w:val="en-CA"/>
              </w:rPr>
              <w:t>CAD/CAM/CAE</w:t>
            </w:r>
            <w:r w:rsidRPr="003B2390">
              <w:rPr>
                <w:rFonts w:ascii="Times New Roman" w:hAnsi="Times New Roman" w:cs="B Nazanin" w:hint="cs"/>
                <w:szCs w:val="24"/>
                <w:rtl/>
                <w:lang w:val="en-CA"/>
              </w:rPr>
              <w:t>، احسان شکوری، محمد حسین صادقی، 1387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262BB3" w:rsidRDefault="00B73052" w:rsidP="00262BB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میت استفاده از کامپیوتر در سیستم های صنعتی، چرخه ی محصول و کاربرد نرم افزارهای مهندسی در سیکل طراحی و تولید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B73052" w:rsidP="00B73052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اجزای </w:t>
            </w:r>
            <w:r w:rsidRPr="00B7305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خت افزاری و نرم افزاری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یک سیستم </w:t>
            </w:r>
            <w:r w:rsidRPr="00E05D3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CAD/CAM </w:t>
            </w:r>
            <w:r w:rsidRPr="00E05D33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E05D33" w:rsidP="00E05D33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05D3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چگونگی تغییرات گرافیکی در نرم افزارهای </w:t>
            </w:r>
            <w:r w:rsidRPr="00E05D3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AD/CAM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</w:t>
            </w:r>
            <w:r w:rsidRPr="00E05D3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(ماتریس های هموژن انتقال، دوران، تقارن، بزرگنمایی و ...)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E05D33" w:rsidRDefault="00E05D33" w:rsidP="00E05D33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05D3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صول مدلسازی هندسی به کمک کامپیوتر (مدلسازی سیمی، مدلسازی سطحی، مدلسازی توپر و معرفی چند نرم افزار)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E05D33" w:rsidTr="0069751F">
        <w:trPr>
          <w:trHeight w:val="215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  <w:vAlign w:val="center"/>
          </w:tcPr>
          <w:p w:rsidR="00E05D33" w:rsidRPr="00E05D33" w:rsidRDefault="00E05D33" w:rsidP="00E05D33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نواع منحنی ها و نمایش ریاضی آنها (</w:t>
            </w:r>
            <w:r w:rsidRPr="00E05D3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حنی های اسپلاین درجه 3 (</w:t>
            </w:r>
            <w:r w:rsidRPr="00E05D3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ubic Spline</w:t>
            </w:r>
            <w:r w:rsidRPr="00E05D3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) ، منحنی های بزیر (</w:t>
            </w:r>
            <w:r w:rsidRPr="00E05D3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ezier</w:t>
            </w:r>
            <w:r w:rsidRPr="00E05D3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)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)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E05D33" w:rsidTr="00FE7024">
        <w:trPr>
          <w:trHeight w:val="242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05D33" w:rsidP="00E05D33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20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انواع منحنی ها و نمایش ریاضی آنها ( منحنی </w:t>
            </w:r>
            <w:r w:rsidRPr="00E05D3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-spline</w:t>
            </w:r>
            <w:r w:rsidRPr="00E05D33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</w:t>
            </w:r>
            <w:r w:rsidRPr="00E05D33"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)</w:t>
            </w:r>
            <w:r w:rsidRPr="00E05D33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E05D33" w:rsidRPr="00576F05" w:rsidTr="00FE7024">
        <w:trPr>
          <w:trHeight w:val="251"/>
          <w:jc w:val="center"/>
        </w:trPr>
        <w:tc>
          <w:tcPr>
            <w:tcW w:w="1975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05D33" w:rsidP="00E05D33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نواع سطوح و نمایش ریاضی آنها</w:t>
            </w:r>
            <w:r w:rsidR="00A44E5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(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سطح </w:t>
            </w:r>
            <w:r w:rsidRPr="00A44E5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</w:t>
            </w:r>
            <w:r w:rsidR="00A44E5B" w:rsidRPr="00A44E5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linear</w:t>
            </w:r>
            <w:r w:rsidR="00A44E5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، سطح </w:t>
            </w:r>
            <w:r w:rsidR="00A44E5B" w:rsidRPr="00A44E5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oon</w:t>
            </w:r>
            <w:r w:rsidR="00A44E5B" w:rsidRPr="00A44E5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A44E5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، سطح </w:t>
            </w:r>
            <w:r w:rsidR="00A44E5B" w:rsidRPr="00A44E5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ubic</w:t>
            </w:r>
            <w:r w:rsidR="00A44E5B" w:rsidRPr="00A44E5B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 w:rsidR="00A44E5B" w:rsidRPr="00A44E5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pline</w:t>
            </w:r>
            <w:r w:rsidR="00A44E5B" w:rsidRPr="00A44E5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A44E5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)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1078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7</w:t>
            </w:r>
          </w:p>
        </w:tc>
      </w:tr>
      <w:tr w:rsidR="00E05D33" w:rsidTr="006B3CAE">
        <w:trPr>
          <w:trHeight w:val="197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A44E5B" w:rsidP="00E05D33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انواع سطوح و نمایش ریاضی آنها (سطح </w:t>
            </w:r>
            <w:r w:rsidRPr="00A44E5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ezier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)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E05D33" w:rsidRPr="00576F05" w:rsidTr="006B3CAE">
        <w:trPr>
          <w:trHeight w:val="188"/>
          <w:jc w:val="center"/>
        </w:trPr>
        <w:tc>
          <w:tcPr>
            <w:tcW w:w="1975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یان ترم</w:t>
            </w:r>
          </w:p>
        </w:tc>
        <w:tc>
          <w:tcPr>
            <w:tcW w:w="1078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9</w:t>
            </w:r>
          </w:p>
        </w:tc>
      </w:tr>
      <w:tr w:rsidR="00E05D33" w:rsidRPr="00576F05" w:rsidTr="006B3CAE">
        <w:trPr>
          <w:trHeight w:val="206"/>
          <w:jc w:val="center"/>
        </w:trPr>
        <w:tc>
          <w:tcPr>
            <w:tcW w:w="1975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FA2940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ستانداردهای گرافیکی و تبادل داده ها</w:t>
            </w:r>
          </w:p>
        </w:tc>
        <w:tc>
          <w:tcPr>
            <w:tcW w:w="1078" w:type="dxa"/>
          </w:tcPr>
          <w:p w:rsidR="00E05D33" w:rsidRPr="00576F05" w:rsidRDefault="00E05D33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</w:p>
        </w:tc>
      </w:tr>
      <w:tr w:rsidR="00E05D33" w:rsidTr="00FE7024">
        <w:trPr>
          <w:trHeight w:val="224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576F05" w:rsidRDefault="00931478" w:rsidP="00E05D3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خت به کمک کامپیوتر و معرفی یکی از نرم افزارهای ساخت به کمک کامپیوتر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E05D33" w:rsidTr="00FE7024">
        <w:trPr>
          <w:trHeight w:val="233"/>
          <w:jc w:val="center"/>
        </w:trPr>
        <w:tc>
          <w:tcPr>
            <w:tcW w:w="1975" w:type="dxa"/>
          </w:tcPr>
          <w:p w:rsidR="00E05D33" w:rsidRPr="00FE7024" w:rsidRDefault="00E05D33" w:rsidP="00E05D33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05D33" w:rsidRPr="00FE7024" w:rsidRDefault="00931478" w:rsidP="00931478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93147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چگونگی ایجاد کدهای ماشینکاری از سطوح به صورت اتوماتیک</w:t>
            </w:r>
          </w:p>
        </w:tc>
        <w:tc>
          <w:tcPr>
            <w:tcW w:w="1078" w:type="dxa"/>
          </w:tcPr>
          <w:p w:rsidR="00E05D33" w:rsidRPr="00E32E53" w:rsidRDefault="00E05D33" w:rsidP="00E05D33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931478" w:rsidTr="00576FFA">
        <w:trPr>
          <w:trHeight w:val="71"/>
          <w:jc w:val="center"/>
        </w:trPr>
        <w:tc>
          <w:tcPr>
            <w:tcW w:w="1975" w:type="dxa"/>
          </w:tcPr>
          <w:p w:rsidR="00931478" w:rsidRPr="00FE7024" w:rsidRDefault="00931478" w:rsidP="0093147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  <w:vAlign w:val="center"/>
          </w:tcPr>
          <w:p w:rsidR="00931478" w:rsidRPr="00175CF9" w:rsidRDefault="00931478" w:rsidP="00931478">
            <w:pPr>
              <w:tabs>
                <w:tab w:val="num" w:pos="720"/>
              </w:tabs>
              <w:jc w:val="center"/>
              <w:rPr>
                <w:rFonts w:ascii="B Nazanin" w:hAnsi="B Nazanin" w:cs="B Nazanin"/>
                <w:sz w:val="20"/>
                <w:szCs w:val="24"/>
                <w:rtl/>
                <w:lang w:bidi="fa-IR"/>
              </w:rPr>
            </w:pPr>
            <w:r w:rsidRPr="0093147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صول اولیه طراحی فرآیند تولید به کمک کامپیوتر</w:t>
            </w:r>
          </w:p>
        </w:tc>
        <w:tc>
          <w:tcPr>
            <w:tcW w:w="1078" w:type="dxa"/>
          </w:tcPr>
          <w:p w:rsidR="00931478" w:rsidRPr="00E32E53" w:rsidRDefault="00931478" w:rsidP="0093147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931478" w:rsidTr="00FE7024">
        <w:trPr>
          <w:trHeight w:val="269"/>
          <w:jc w:val="center"/>
        </w:trPr>
        <w:tc>
          <w:tcPr>
            <w:tcW w:w="1975" w:type="dxa"/>
          </w:tcPr>
          <w:p w:rsidR="00931478" w:rsidRPr="00FE7024" w:rsidRDefault="00931478" w:rsidP="0093147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31478" w:rsidRPr="00576F05" w:rsidRDefault="00931478" w:rsidP="00931478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آشنایی با روش المان محدود، روابط ریاضی روش </w:t>
            </w:r>
            <w:r w:rsidRPr="0093147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FEM</w:t>
            </w:r>
          </w:p>
        </w:tc>
        <w:tc>
          <w:tcPr>
            <w:tcW w:w="1078" w:type="dxa"/>
          </w:tcPr>
          <w:p w:rsidR="00931478" w:rsidRPr="00E32E53" w:rsidRDefault="00931478" w:rsidP="0093147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931478" w:rsidTr="00FE7024">
        <w:trPr>
          <w:trHeight w:val="197"/>
          <w:jc w:val="center"/>
        </w:trPr>
        <w:tc>
          <w:tcPr>
            <w:tcW w:w="1975" w:type="dxa"/>
          </w:tcPr>
          <w:p w:rsidR="00931478" w:rsidRPr="00FE7024" w:rsidRDefault="00931478" w:rsidP="0093147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31478" w:rsidRPr="00576F05" w:rsidRDefault="00931478" w:rsidP="00C113ED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عرفی یکی از نرم </w:t>
            </w:r>
            <w:r w:rsidR="00C113E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افزارهای </w:t>
            </w:r>
            <w:r w:rsidR="00C113ED" w:rsidRPr="00C113E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FEM</w:t>
            </w:r>
          </w:p>
        </w:tc>
        <w:tc>
          <w:tcPr>
            <w:tcW w:w="1078" w:type="dxa"/>
          </w:tcPr>
          <w:p w:rsidR="00931478" w:rsidRPr="00E32E53" w:rsidRDefault="00931478" w:rsidP="0093147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931478" w:rsidTr="00FE7024">
        <w:trPr>
          <w:trHeight w:val="206"/>
          <w:jc w:val="center"/>
        </w:trPr>
        <w:tc>
          <w:tcPr>
            <w:tcW w:w="1975" w:type="dxa"/>
          </w:tcPr>
          <w:p w:rsidR="00931478" w:rsidRPr="00FE7024" w:rsidRDefault="00931478" w:rsidP="0093147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31478" w:rsidRPr="00576F05" w:rsidRDefault="00C113ED" w:rsidP="00931478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عرفی روشهای نمونه سازی و ابزارسازی سریع </w:t>
            </w:r>
          </w:p>
        </w:tc>
        <w:tc>
          <w:tcPr>
            <w:tcW w:w="1078" w:type="dxa"/>
          </w:tcPr>
          <w:p w:rsidR="00931478" w:rsidRPr="00E32E53" w:rsidRDefault="00931478" w:rsidP="0093147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5ED5" w:rsidRDefault="00265ED5" w:rsidP="0007479E">
      <w:pPr>
        <w:spacing w:after="0" w:line="240" w:lineRule="auto"/>
      </w:pPr>
      <w:r>
        <w:separator/>
      </w:r>
    </w:p>
  </w:endnote>
  <w:endnote w:type="continuationSeparator" w:id="0">
    <w:p w:rsidR="00265ED5" w:rsidRDefault="00265ED5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5ED5" w:rsidRDefault="00265ED5" w:rsidP="0007479E">
      <w:pPr>
        <w:spacing w:after="0" w:line="240" w:lineRule="auto"/>
      </w:pPr>
      <w:r>
        <w:separator/>
      </w:r>
    </w:p>
  </w:footnote>
  <w:footnote w:type="continuationSeparator" w:id="0">
    <w:p w:rsidR="00265ED5" w:rsidRDefault="00265ED5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D1522"/>
    <w:multiLevelType w:val="hybridMultilevel"/>
    <w:tmpl w:val="B8A06080"/>
    <w:lvl w:ilvl="0" w:tplc="69EC227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AB2A14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08B2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8E38F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663F8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14CED9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2C96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4A2AB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1ECF5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0C3D2379"/>
    <w:multiLevelType w:val="hybridMultilevel"/>
    <w:tmpl w:val="29BEB320"/>
    <w:lvl w:ilvl="0" w:tplc="7B2CB99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08E32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C4A370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1706A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3F8DA4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A6476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8362CC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FCADB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0AC7D4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0E73788F"/>
    <w:multiLevelType w:val="hybridMultilevel"/>
    <w:tmpl w:val="A3E067BC"/>
    <w:lvl w:ilvl="0" w:tplc="2B72308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842DBA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0C36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D0256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05CD4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22451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BC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EA32C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12C6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>
    <w:nsid w:val="125F0D64"/>
    <w:multiLevelType w:val="hybridMultilevel"/>
    <w:tmpl w:val="EBB4F8B2"/>
    <w:lvl w:ilvl="0" w:tplc="47888F0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0BCCA4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B942D2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A6B42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0E470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364FC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2E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9DC74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8664D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>
    <w:nsid w:val="137B7E2F"/>
    <w:multiLevelType w:val="hybridMultilevel"/>
    <w:tmpl w:val="5428DCF6"/>
    <w:lvl w:ilvl="0" w:tplc="69B4BBA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210EB7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1AC0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02184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B3C50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1A2961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E1CD21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E0692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C309D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16AD2862"/>
    <w:multiLevelType w:val="hybridMultilevel"/>
    <w:tmpl w:val="E71010C4"/>
    <w:lvl w:ilvl="0" w:tplc="6B9223E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312E55"/>
    <w:multiLevelType w:val="hybridMultilevel"/>
    <w:tmpl w:val="6BBEFA5C"/>
    <w:lvl w:ilvl="0" w:tplc="3B14C4E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B1427F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E305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4ACE3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4BE75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F7C112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5E4D2D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6C0E3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E3448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>
    <w:nsid w:val="1C2C0C3E"/>
    <w:multiLevelType w:val="hybridMultilevel"/>
    <w:tmpl w:val="71C885D4"/>
    <w:lvl w:ilvl="0" w:tplc="797C1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F06620"/>
    <w:multiLevelType w:val="hybridMultilevel"/>
    <w:tmpl w:val="408E14FC"/>
    <w:lvl w:ilvl="0" w:tplc="7E08904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35638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79027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5166C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02CFFF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41401C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C36848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F633B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6D4E1C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>
    <w:nsid w:val="331563CA"/>
    <w:multiLevelType w:val="hybridMultilevel"/>
    <w:tmpl w:val="2122A15E"/>
    <w:lvl w:ilvl="0" w:tplc="0486EF6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CE2916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7661E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95427B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80E85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0234C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632ED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3903E7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C01B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39B21EAD"/>
    <w:multiLevelType w:val="hybridMultilevel"/>
    <w:tmpl w:val="31503A88"/>
    <w:lvl w:ilvl="0" w:tplc="D416EF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0FEA92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1FC12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4DEF9B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0287F9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652D74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E0C0E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308D9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9D0786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43B541BD"/>
    <w:multiLevelType w:val="hybridMultilevel"/>
    <w:tmpl w:val="3DAE9082"/>
    <w:lvl w:ilvl="0" w:tplc="6B2ACA9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542F24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EE440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964CB5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1AB6C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FC0AA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A8096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BECA9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DDEF0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>
    <w:nsid w:val="49EF1B51"/>
    <w:multiLevelType w:val="hybridMultilevel"/>
    <w:tmpl w:val="59FC6BDC"/>
    <w:lvl w:ilvl="0" w:tplc="50309C6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9FEE24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82507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F7E789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CE63BC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F2D11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C06BA8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5AA6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BE2F4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56CF15E6"/>
    <w:multiLevelType w:val="hybridMultilevel"/>
    <w:tmpl w:val="BC1861B6"/>
    <w:lvl w:ilvl="0" w:tplc="DC0A20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B8877E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412F0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AEA07E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0472E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646688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F76CD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8A83B2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FD6397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>
    <w:nsid w:val="592355E4"/>
    <w:multiLevelType w:val="hybridMultilevel"/>
    <w:tmpl w:val="889AF2DE"/>
    <w:lvl w:ilvl="0" w:tplc="C16A748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54F3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D22EF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2CA9C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1205F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AE92E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5BACC5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57C4DB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3F6F32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>
    <w:nsid w:val="5B0D5C9E"/>
    <w:multiLevelType w:val="hybridMultilevel"/>
    <w:tmpl w:val="B43E6152"/>
    <w:lvl w:ilvl="0" w:tplc="FAF084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E40E17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D07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6ECC79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8A01D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829B8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3F0EF7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33CFF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402395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>
    <w:nsid w:val="5DA01BFD"/>
    <w:multiLevelType w:val="hybridMultilevel"/>
    <w:tmpl w:val="E6F25832"/>
    <w:lvl w:ilvl="0" w:tplc="EBEE8F6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FB8C61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40A5B1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D26F3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AA094A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208BFE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1147F5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881A2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132E36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>
    <w:nsid w:val="6D325D1F"/>
    <w:multiLevelType w:val="hybridMultilevel"/>
    <w:tmpl w:val="84927BB4"/>
    <w:lvl w:ilvl="0" w:tplc="135AA5E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1E20F4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5C609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932AA0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3F62C8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1103B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20AFD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C86687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DBA795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>
    <w:nsid w:val="767B0ED6"/>
    <w:multiLevelType w:val="hybridMultilevel"/>
    <w:tmpl w:val="A27038C2"/>
    <w:lvl w:ilvl="0" w:tplc="BBAC5EC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68E2B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5EA93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5A44A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B5218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90677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7B0528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4AAD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1886D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7"/>
  </w:num>
  <w:num w:numId="2">
    <w:abstractNumId w:val="18"/>
  </w:num>
  <w:num w:numId="3">
    <w:abstractNumId w:val="9"/>
  </w:num>
  <w:num w:numId="4">
    <w:abstractNumId w:val="11"/>
  </w:num>
  <w:num w:numId="5">
    <w:abstractNumId w:val="8"/>
  </w:num>
  <w:num w:numId="6">
    <w:abstractNumId w:val="16"/>
  </w:num>
  <w:num w:numId="7">
    <w:abstractNumId w:val="12"/>
  </w:num>
  <w:num w:numId="8">
    <w:abstractNumId w:val="6"/>
  </w:num>
  <w:num w:numId="9">
    <w:abstractNumId w:val="0"/>
  </w:num>
  <w:num w:numId="10">
    <w:abstractNumId w:val="3"/>
  </w:num>
  <w:num w:numId="11">
    <w:abstractNumId w:val="14"/>
  </w:num>
  <w:num w:numId="12">
    <w:abstractNumId w:val="15"/>
  </w:num>
  <w:num w:numId="13">
    <w:abstractNumId w:val="13"/>
  </w:num>
  <w:num w:numId="14">
    <w:abstractNumId w:val="1"/>
  </w:num>
  <w:num w:numId="15">
    <w:abstractNumId w:val="2"/>
  </w:num>
  <w:num w:numId="16">
    <w:abstractNumId w:val="17"/>
  </w:num>
  <w:num w:numId="17">
    <w:abstractNumId w:val="4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TazNDAytzS2MDNW0lEKTi0uzszPAykwqgUAYDySLiwAAAA="/>
  </w:docVars>
  <w:rsids>
    <w:rsidRoot w:val="005908E6"/>
    <w:rsid w:val="00043444"/>
    <w:rsid w:val="00047D53"/>
    <w:rsid w:val="00052EAA"/>
    <w:rsid w:val="0007479E"/>
    <w:rsid w:val="001A24D7"/>
    <w:rsid w:val="0023366D"/>
    <w:rsid w:val="00262BB3"/>
    <w:rsid w:val="00265ED5"/>
    <w:rsid w:val="00321206"/>
    <w:rsid w:val="00333804"/>
    <w:rsid w:val="003368DD"/>
    <w:rsid w:val="003D23C3"/>
    <w:rsid w:val="004B094A"/>
    <w:rsid w:val="004C0E17"/>
    <w:rsid w:val="00576F05"/>
    <w:rsid w:val="005908E6"/>
    <w:rsid w:val="005B71F9"/>
    <w:rsid w:val="006261B7"/>
    <w:rsid w:val="0065557E"/>
    <w:rsid w:val="006B0268"/>
    <w:rsid w:val="006B3CAE"/>
    <w:rsid w:val="00706A4D"/>
    <w:rsid w:val="007367C0"/>
    <w:rsid w:val="00743C43"/>
    <w:rsid w:val="00783EB9"/>
    <w:rsid w:val="007A6B1B"/>
    <w:rsid w:val="00891C14"/>
    <w:rsid w:val="008D2DEA"/>
    <w:rsid w:val="00931478"/>
    <w:rsid w:val="00966AF6"/>
    <w:rsid w:val="00A44E5B"/>
    <w:rsid w:val="00B73052"/>
    <w:rsid w:val="00B97D71"/>
    <w:rsid w:val="00BE73D7"/>
    <w:rsid w:val="00C113ED"/>
    <w:rsid w:val="00C1549F"/>
    <w:rsid w:val="00C84F12"/>
    <w:rsid w:val="00CA1BA8"/>
    <w:rsid w:val="00DA7A22"/>
    <w:rsid w:val="00E00030"/>
    <w:rsid w:val="00E05D33"/>
    <w:rsid w:val="00E13C35"/>
    <w:rsid w:val="00E31D17"/>
    <w:rsid w:val="00E32E53"/>
    <w:rsid w:val="00FA2940"/>
    <w:rsid w:val="00FA3054"/>
    <w:rsid w:val="00FE7024"/>
    <w:rsid w:val="00FF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336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2B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9701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83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102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9056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1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784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272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5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011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06590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0589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2224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64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2231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03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73076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152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482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8089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02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301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84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966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1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93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63783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072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900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5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58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parsain</cp:lastModifiedBy>
  <cp:revision>8</cp:revision>
  <cp:lastPrinted>2019-01-27T06:23:00Z</cp:lastPrinted>
  <dcterms:created xsi:type="dcterms:W3CDTF">2019-01-26T11:35:00Z</dcterms:created>
  <dcterms:modified xsi:type="dcterms:W3CDTF">2019-01-27T06:23:00Z</dcterms:modified>
</cp:coreProperties>
</file>